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B2990" w14:textId="6442F4DC" w:rsidR="0024632B" w:rsidRPr="00DD2156" w:rsidRDefault="002A5DF1">
      <w:pPr>
        <w:rPr>
          <w:b/>
          <w:bCs/>
        </w:rPr>
      </w:pPr>
      <w:r w:rsidRPr="00DD2156">
        <w:rPr>
          <w:b/>
          <w:bCs/>
        </w:rPr>
        <w:t>Exam</w:t>
      </w:r>
      <w:r w:rsidR="003051E7" w:rsidRPr="00DD2156">
        <w:rPr>
          <w:b/>
          <w:bCs/>
        </w:rPr>
        <w:t>2</w:t>
      </w:r>
      <w:r w:rsidRPr="00DD2156">
        <w:rPr>
          <w:b/>
          <w:bCs/>
        </w:rPr>
        <w:t xml:space="preserve"> – </w:t>
      </w:r>
      <w:r w:rsidR="003F79A6">
        <w:rPr>
          <w:b/>
          <w:bCs/>
        </w:rPr>
        <w:t>4</w:t>
      </w:r>
      <w:r w:rsidR="00E51194" w:rsidRPr="00DD2156">
        <w:rPr>
          <w:b/>
          <w:bCs/>
        </w:rPr>
        <w:t>/</w:t>
      </w:r>
      <w:r w:rsidR="003F79A6">
        <w:rPr>
          <w:b/>
          <w:bCs/>
        </w:rPr>
        <w:t>7</w:t>
      </w:r>
      <w:r w:rsidR="00E51194" w:rsidRPr="00DD2156">
        <w:rPr>
          <w:b/>
          <w:bCs/>
        </w:rPr>
        <w:t>/</w:t>
      </w:r>
      <w:r w:rsidR="00585BB2" w:rsidRPr="00DD2156">
        <w:rPr>
          <w:b/>
          <w:bCs/>
        </w:rPr>
        <w:t>202</w:t>
      </w:r>
      <w:r w:rsidR="003F79A6">
        <w:rPr>
          <w:b/>
          <w:bCs/>
        </w:rPr>
        <w:t>2</w:t>
      </w:r>
      <w:r w:rsidR="00585BB2" w:rsidRPr="00DD2156">
        <w:rPr>
          <w:b/>
          <w:bCs/>
        </w:rPr>
        <w:t xml:space="preserve"> (15%)</w:t>
      </w:r>
    </w:p>
    <w:p w14:paraId="4205BDF2" w14:textId="27DDECF4" w:rsidR="00585BB2" w:rsidRDefault="00585BB2">
      <w:r>
        <w:t xml:space="preserve">Scope: </w:t>
      </w:r>
      <w:r w:rsidR="003F79A6">
        <w:t>5-8 Lectures</w:t>
      </w:r>
    </w:p>
    <w:p w14:paraId="6C777BDD" w14:textId="53C63B03" w:rsidR="00BC24D9" w:rsidRDefault="00585BB2" w:rsidP="00EB0576">
      <w:r>
        <w:t xml:space="preserve">Question Types </w:t>
      </w:r>
      <w:r w:rsidR="00DA4586">
        <w:t>–</w:t>
      </w:r>
      <w:r>
        <w:t xml:space="preserve"> </w:t>
      </w:r>
      <w:r w:rsidR="00DA4586">
        <w:t xml:space="preserve">short question/answer, </w:t>
      </w:r>
      <w:r w:rsidR="003F79A6">
        <w:t xml:space="preserve">True/False, </w:t>
      </w:r>
      <w:r w:rsidR="00DA4586">
        <w:t>programing</w:t>
      </w:r>
      <w:r w:rsidR="003F79A6">
        <w:t xml:space="preserve"> question (</w:t>
      </w:r>
      <w:r w:rsidR="00025E6A">
        <w:t>close note/book, no use computer)</w:t>
      </w:r>
    </w:p>
    <w:p w14:paraId="2B816FD8" w14:textId="2EA7CA88" w:rsidR="00DA4586" w:rsidRDefault="00BD3AE3" w:rsidP="00EB0576">
      <w:r>
        <w:t>T</w:t>
      </w:r>
      <w:r w:rsidR="00EC36D6">
        <w:t>opics</w:t>
      </w:r>
      <w:r w:rsidR="00DA4586">
        <w:t>:</w:t>
      </w:r>
    </w:p>
    <w:p w14:paraId="0CF0B19A" w14:textId="244A3D16" w:rsidR="00025E6A" w:rsidRDefault="00025E6A" w:rsidP="00DA4586">
      <w:pPr>
        <w:pStyle w:val="ListParagraph"/>
        <w:numPr>
          <w:ilvl w:val="0"/>
          <w:numId w:val="5"/>
        </w:numPr>
      </w:pPr>
      <w:r>
        <w:t>Static class members</w:t>
      </w:r>
    </w:p>
    <w:p w14:paraId="4F163A3A" w14:textId="500E56FE" w:rsidR="00025E6A" w:rsidRDefault="00C7499A" w:rsidP="00DA4586">
      <w:pPr>
        <w:pStyle w:val="ListParagraph"/>
        <w:numPr>
          <w:ilvl w:val="0"/>
          <w:numId w:val="5"/>
        </w:numPr>
      </w:pPr>
      <w:r>
        <w:t>Object (class) aggregation</w:t>
      </w:r>
    </w:p>
    <w:p w14:paraId="5D738737" w14:textId="7D9CDF0C" w:rsidR="00C7499A" w:rsidRDefault="00C7499A" w:rsidP="00C7499A">
      <w:pPr>
        <w:pStyle w:val="ListParagraph"/>
        <w:numPr>
          <w:ilvl w:val="0"/>
          <w:numId w:val="5"/>
        </w:numPr>
      </w:pPr>
      <w:r>
        <w:t>Variable-Length arguments</w:t>
      </w:r>
    </w:p>
    <w:p w14:paraId="0625BD48" w14:textId="5B420639" w:rsidR="006533AC" w:rsidRDefault="006533AC" w:rsidP="00C7499A">
      <w:pPr>
        <w:pStyle w:val="ListParagraph"/>
        <w:numPr>
          <w:ilvl w:val="0"/>
          <w:numId w:val="5"/>
        </w:numPr>
      </w:pPr>
      <w:r>
        <w:t>Array List</w:t>
      </w:r>
    </w:p>
    <w:p w14:paraId="0EF58DC1" w14:textId="325CAC34" w:rsidR="006533AC" w:rsidRDefault="00C63413" w:rsidP="00C7499A">
      <w:pPr>
        <w:pStyle w:val="ListParagraph"/>
        <w:numPr>
          <w:ilvl w:val="0"/>
          <w:numId w:val="5"/>
        </w:numPr>
      </w:pPr>
      <w:r>
        <w:t>Inheritance</w:t>
      </w:r>
    </w:p>
    <w:p w14:paraId="28471F75" w14:textId="118C0DDE" w:rsidR="006965CD" w:rsidRDefault="006965CD" w:rsidP="00C7499A">
      <w:pPr>
        <w:pStyle w:val="ListParagraph"/>
        <w:numPr>
          <w:ilvl w:val="0"/>
          <w:numId w:val="5"/>
        </w:numPr>
      </w:pPr>
      <w:r>
        <w:t>Calling superclass constructor</w:t>
      </w:r>
    </w:p>
    <w:p w14:paraId="44FCBA44" w14:textId="6745D8B8" w:rsidR="006965CD" w:rsidRDefault="006965CD" w:rsidP="00C7499A">
      <w:pPr>
        <w:pStyle w:val="ListParagraph"/>
        <w:numPr>
          <w:ilvl w:val="0"/>
          <w:numId w:val="5"/>
        </w:numPr>
      </w:pPr>
      <w:r>
        <w:t>Overring superclass methods</w:t>
      </w:r>
    </w:p>
    <w:p w14:paraId="7D9805CC" w14:textId="4EB79020" w:rsidR="006965CD" w:rsidRDefault="00CC0D6C" w:rsidP="00C7499A">
      <w:pPr>
        <w:pStyle w:val="ListParagraph"/>
        <w:numPr>
          <w:ilvl w:val="0"/>
          <w:numId w:val="5"/>
        </w:numPr>
      </w:pPr>
      <w:r>
        <w:t>Protected members</w:t>
      </w:r>
    </w:p>
    <w:p w14:paraId="7320EFD7" w14:textId="3E07DE9A" w:rsidR="00CC0D6C" w:rsidRDefault="00CC0D6C" w:rsidP="00C7499A">
      <w:pPr>
        <w:pStyle w:val="ListParagraph"/>
        <w:numPr>
          <w:ilvl w:val="0"/>
          <w:numId w:val="5"/>
        </w:numPr>
      </w:pPr>
      <w:r>
        <w:t>Dynamic method dispatch with inheritance</w:t>
      </w:r>
    </w:p>
    <w:p w14:paraId="4EF39176" w14:textId="3B7D0AAC" w:rsidR="00CC0D6C" w:rsidRDefault="00CC0D6C" w:rsidP="00C7499A">
      <w:pPr>
        <w:pStyle w:val="ListParagraph"/>
        <w:numPr>
          <w:ilvl w:val="0"/>
          <w:numId w:val="5"/>
        </w:numPr>
      </w:pPr>
      <w:r>
        <w:t>Abstract class</w:t>
      </w:r>
    </w:p>
    <w:p w14:paraId="470F30B7" w14:textId="784820AF" w:rsidR="00CC0D6C" w:rsidRDefault="00A56DB2" w:rsidP="00C7499A">
      <w:pPr>
        <w:pStyle w:val="ListParagraph"/>
        <w:numPr>
          <w:ilvl w:val="0"/>
          <w:numId w:val="5"/>
        </w:numPr>
      </w:pPr>
      <w:r>
        <w:t>Type wrapper</w:t>
      </w:r>
    </w:p>
    <w:p w14:paraId="021AC866" w14:textId="11F37C4C" w:rsidR="00A56DB2" w:rsidRDefault="00F96F39" w:rsidP="00C7499A">
      <w:pPr>
        <w:pStyle w:val="ListParagraph"/>
        <w:numPr>
          <w:ilvl w:val="0"/>
          <w:numId w:val="5"/>
        </w:numPr>
      </w:pPr>
      <w:r>
        <w:t>Interface</w:t>
      </w:r>
    </w:p>
    <w:p w14:paraId="44F423D6" w14:textId="503DF711" w:rsidR="005D216A" w:rsidRDefault="005D216A" w:rsidP="00C7499A">
      <w:pPr>
        <w:pStyle w:val="ListParagraph"/>
        <w:numPr>
          <w:ilvl w:val="0"/>
          <w:numId w:val="5"/>
        </w:numPr>
      </w:pPr>
      <w:r>
        <w:t>Dynamic method dispatch with interfaces</w:t>
      </w:r>
    </w:p>
    <w:p w14:paraId="743C353E" w14:textId="4B07B869" w:rsidR="005D216A" w:rsidRDefault="00EC36D6" w:rsidP="00C7499A">
      <w:pPr>
        <w:pStyle w:val="ListParagraph"/>
        <w:numPr>
          <w:ilvl w:val="0"/>
          <w:numId w:val="5"/>
        </w:numPr>
      </w:pPr>
      <w:r>
        <w:t>Extended interfaces</w:t>
      </w:r>
    </w:p>
    <w:p w14:paraId="023A6C0A" w14:textId="12BC5D5E" w:rsidR="00EC36D6" w:rsidRDefault="00EC36D6" w:rsidP="00C7499A">
      <w:pPr>
        <w:pStyle w:val="ListParagraph"/>
        <w:numPr>
          <w:ilvl w:val="0"/>
          <w:numId w:val="5"/>
        </w:numPr>
      </w:pPr>
      <w:r>
        <w:t>Default interface methods</w:t>
      </w:r>
    </w:p>
    <w:p w14:paraId="5F56A1C2" w14:textId="77777777" w:rsidR="00EC36D6" w:rsidRDefault="00EC36D6" w:rsidP="00EC36D6"/>
    <w:p w14:paraId="06F59D24" w14:textId="77777777" w:rsidR="00867031" w:rsidRDefault="00867031" w:rsidP="00C11F87"/>
    <w:p w14:paraId="1F952782" w14:textId="77777777" w:rsidR="00C11F87" w:rsidRDefault="00C11F87" w:rsidP="00C11F87"/>
    <w:sectPr w:rsidR="00C11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1589A"/>
    <w:multiLevelType w:val="hybridMultilevel"/>
    <w:tmpl w:val="30440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478B3"/>
    <w:multiLevelType w:val="hybridMultilevel"/>
    <w:tmpl w:val="FD4AB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75915"/>
    <w:multiLevelType w:val="hybridMultilevel"/>
    <w:tmpl w:val="119AA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5D34D7"/>
    <w:multiLevelType w:val="hybridMultilevel"/>
    <w:tmpl w:val="17EAA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446574"/>
    <w:multiLevelType w:val="hybridMultilevel"/>
    <w:tmpl w:val="19761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EA25B8"/>
    <w:multiLevelType w:val="hybridMultilevel"/>
    <w:tmpl w:val="4D761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LQwNzW2NAYShko6SsGpxcWZ+XkgBWa1AGWVg6ssAAAA"/>
  </w:docVars>
  <w:rsids>
    <w:rsidRoot w:val="002A5DF1"/>
    <w:rsid w:val="00025E6A"/>
    <w:rsid w:val="00124B3C"/>
    <w:rsid w:val="001660D7"/>
    <w:rsid w:val="001A51C0"/>
    <w:rsid w:val="0024632B"/>
    <w:rsid w:val="002651F9"/>
    <w:rsid w:val="0026614E"/>
    <w:rsid w:val="00284199"/>
    <w:rsid w:val="002A5DF1"/>
    <w:rsid w:val="002D7C7C"/>
    <w:rsid w:val="00302F00"/>
    <w:rsid w:val="003051E7"/>
    <w:rsid w:val="00317539"/>
    <w:rsid w:val="003F79A6"/>
    <w:rsid w:val="00413C01"/>
    <w:rsid w:val="00436754"/>
    <w:rsid w:val="004417B2"/>
    <w:rsid w:val="00491379"/>
    <w:rsid w:val="004D1D3B"/>
    <w:rsid w:val="004E6A54"/>
    <w:rsid w:val="004F0923"/>
    <w:rsid w:val="004F3C53"/>
    <w:rsid w:val="00585BB2"/>
    <w:rsid w:val="00594ADA"/>
    <w:rsid w:val="005D216A"/>
    <w:rsid w:val="005F61B6"/>
    <w:rsid w:val="00614F02"/>
    <w:rsid w:val="006239BE"/>
    <w:rsid w:val="00652C45"/>
    <w:rsid w:val="006533AC"/>
    <w:rsid w:val="00654A4C"/>
    <w:rsid w:val="00671D33"/>
    <w:rsid w:val="006965CD"/>
    <w:rsid w:val="007A4740"/>
    <w:rsid w:val="00820273"/>
    <w:rsid w:val="00840741"/>
    <w:rsid w:val="00846CB6"/>
    <w:rsid w:val="00867031"/>
    <w:rsid w:val="008B6A18"/>
    <w:rsid w:val="009024B0"/>
    <w:rsid w:val="00935B2D"/>
    <w:rsid w:val="00A56DB2"/>
    <w:rsid w:val="00AB365D"/>
    <w:rsid w:val="00AE69AD"/>
    <w:rsid w:val="00AF5519"/>
    <w:rsid w:val="00B03703"/>
    <w:rsid w:val="00B62B9F"/>
    <w:rsid w:val="00BB4CA9"/>
    <w:rsid w:val="00BC24D9"/>
    <w:rsid w:val="00BD3AE3"/>
    <w:rsid w:val="00BD4268"/>
    <w:rsid w:val="00C11F87"/>
    <w:rsid w:val="00C63413"/>
    <w:rsid w:val="00C7499A"/>
    <w:rsid w:val="00C812D7"/>
    <w:rsid w:val="00CC0D6C"/>
    <w:rsid w:val="00D443E9"/>
    <w:rsid w:val="00D60163"/>
    <w:rsid w:val="00DA4586"/>
    <w:rsid w:val="00DD2156"/>
    <w:rsid w:val="00E51194"/>
    <w:rsid w:val="00EA25D0"/>
    <w:rsid w:val="00EB0576"/>
    <w:rsid w:val="00EC36D6"/>
    <w:rsid w:val="00EE27F2"/>
    <w:rsid w:val="00EF676D"/>
    <w:rsid w:val="00F03836"/>
    <w:rsid w:val="00F96F39"/>
    <w:rsid w:val="00FB3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C6707"/>
  <w15:chartTrackingRefBased/>
  <w15:docId w15:val="{6366D2D2-1519-411E-95AA-477D985C7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D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, Michael</dc:creator>
  <cp:keywords/>
  <dc:description/>
  <cp:lastModifiedBy>Shin, Michael</cp:lastModifiedBy>
  <cp:revision>40</cp:revision>
  <cp:lastPrinted>2021-03-24T02:43:00Z</cp:lastPrinted>
  <dcterms:created xsi:type="dcterms:W3CDTF">2021-03-24T15:55:00Z</dcterms:created>
  <dcterms:modified xsi:type="dcterms:W3CDTF">2022-03-31T12:56:00Z</dcterms:modified>
</cp:coreProperties>
</file>